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0D78" w:rsidRDefault="003C0D78" w:rsidP="003C0D78">
      <w:p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</w:p>
    <w:tbl>
      <w:tblPr>
        <w:tblW w:w="9765" w:type="dxa"/>
        <w:tblInd w:w="-24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76"/>
        <w:gridCol w:w="188"/>
        <w:gridCol w:w="5127"/>
        <w:gridCol w:w="1356"/>
        <w:gridCol w:w="181"/>
        <w:gridCol w:w="645"/>
        <w:gridCol w:w="892"/>
      </w:tblGrid>
      <w:tr w:rsidR="003C0D78" w:rsidRPr="0071696B" w:rsidTr="00422218">
        <w:trPr>
          <w:gridAfter w:val="1"/>
          <w:wAfter w:w="892" w:type="dxa"/>
          <w:trHeight w:val="329"/>
        </w:trPr>
        <w:tc>
          <w:tcPr>
            <w:tcW w:w="8873" w:type="dxa"/>
            <w:gridSpan w:val="6"/>
            <w:shd w:val="clear" w:color="auto" w:fill="auto"/>
          </w:tcPr>
          <w:p w:rsidR="003C0D78" w:rsidRPr="003C0D78" w:rsidRDefault="003C0D78" w:rsidP="003C0D78">
            <w:pPr>
              <w:pStyle w:val="ListParagraph"/>
              <w:spacing w:before="60" w:after="60"/>
              <w:rPr>
                <w:b/>
                <w:noProof/>
                <w:sz w:val="20"/>
                <w:szCs w:val="20"/>
                <w:lang w:val="en-US"/>
              </w:rPr>
            </w:pPr>
            <w:r w:rsidRPr="003C0D78">
              <w:rPr>
                <w:b/>
                <w:noProof/>
                <w:sz w:val="20"/>
                <w:szCs w:val="20"/>
                <w:lang w:val="en-US"/>
              </w:rPr>
              <w:t xml:space="preserve">                                 </w:t>
            </w:r>
          </w:p>
        </w:tc>
      </w:tr>
      <w:tr w:rsidR="003C0D78" w:rsidRPr="0071696B" w:rsidTr="00422218">
        <w:trPr>
          <w:gridAfter w:val="1"/>
          <w:wAfter w:w="892" w:type="dxa"/>
          <w:trHeight w:val="1767"/>
        </w:trPr>
        <w:tc>
          <w:tcPr>
            <w:tcW w:w="8873" w:type="dxa"/>
            <w:gridSpan w:val="6"/>
            <w:shd w:val="clear" w:color="auto" w:fill="auto"/>
          </w:tcPr>
          <w:p w:rsidR="003C0D78" w:rsidRPr="0071696B" w:rsidRDefault="003C0D78" w:rsidP="00422218">
            <w:pPr>
              <w:spacing w:before="60" w:after="60"/>
              <w:ind w:right="-1371"/>
              <w:jc w:val="center"/>
            </w:pPr>
            <w:r w:rsidRPr="0071696B">
              <w:object w:dxaOrig="1304" w:dyaOrig="43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2.25pt;height:91.5pt" o:ole="">
                  <v:imagedata r:id="rId6" o:title=""/>
                </v:shape>
                <o:OLEObject Type="Embed" ProgID="PBrush" ShapeID="_x0000_i1025" DrawAspect="Content" ObjectID="_1722752529" r:id="rId7"/>
              </w:object>
            </w:r>
          </w:p>
        </w:tc>
      </w:tr>
      <w:tr w:rsidR="003C0D78" w:rsidRPr="0071696B" w:rsidTr="00422218">
        <w:trPr>
          <w:gridAfter w:val="1"/>
          <w:wAfter w:w="892" w:type="dxa"/>
          <w:trHeight w:val="510"/>
        </w:trPr>
        <w:tc>
          <w:tcPr>
            <w:tcW w:w="8873" w:type="dxa"/>
            <w:gridSpan w:val="6"/>
            <w:tcBorders>
              <w:bottom w:val="single" w:sz="4" w:space="0" w:color="808080"/>
            </w:tcBorders>
            <w:shd w:val="clear" w:color="auto" w:fill="auto"/>
          </w:tcPr>
          <w:p w:rsidR="003C0D78" w:rsidRPr="0071696B" w:rsidRDefault="003C0D78" w:rsidP="00422218">
            <w:pPr>
              <w:spacing w:before="60" w:after="120"/>
              <w:ind w:right="-1371"/>
              <w:jc w:val="center"/>
              <w:rPr>
                <w:b/>
                <w:bCs/>
                <w:szCs w:val="28"/>
              </w:rPr>
            </w:pPr>
          </w:p>
        </w:tc>
      </w:tr>
      <w:tr w:rsidR="003C0D78" w:rsidRPr="0071696B" w:rsidTr="00422218">
        <w:trPr>
          <w:trHeight w:val="507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Programme</w:t>
            </w:r>
          </w:p>
        </w:tc>
        <w:tc>
          <w:tcPr>
            <w:tcW w:w="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Default="003C0D78" w:rsidP="00422218">
            <w:pPr>
              <w:snapToGrid w:val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.Tech</w:t>
            </w:r>
            <w:proofErr w:type="spellEnd"/>
            <w:r>
              <w:rPr>
                <w:b/>
                <w:bCs/>
              </w:rPr>
              <w:t>.(CSE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Semester</w:t>
            </w:r>
          </w:p>
        </w:tc>
        <w:tc>
          <w:tcPr>
            <w:tcW w:w="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D78" w:rsidRDefault="00FB0F4F" w:rsidP="00422218">
            <w:pPr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Fall ’22-23</w:t>
            </w:r>
            <w:r w:rsidR="003C0D78">
              <w:rPr>
                <w:b/>
                <w:bCs/>
              </w:rPr>
              <w:br/>
            </w:r>
          </w:p>
        </w:tc>
      </w:tr>
      <w:tr w:rsidR="003C0D78" w:rsidRPr="0071696B" w:rsidTr="00422218">
        <w:trPr>
          <w:trHeight w:val="247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Course</w:t>
            </w:r>
          </w:p>
        </w:tc>
        <w:tc>
          <w:tcPr>
            <w:tcW w:w="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78" w:rsidRDefault="003C0D78" w:rsidP="00422218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Parallel and Distributed Computing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Code</w:t>
            </w:r>
          </w:p>
        </w:tc>
        <w:tc>
          <w:tcPr>
            <w:tcW w:w="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78" w:rsidRDefault="003C0D78" w:rsidP="00422218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CSE4001</w:t>
            </w:r>
          </w:p>
        </w:tc>
      </w:tr>
      <w:tr w:rsidR="003C0D78" w:rsidRPr="0071696B" w:rsidTr="00422218">
        <w:trPr>
          <w:trHeight w:val="247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Faculty</w:t>
            </w:r>
          </w:p>
        </w:tc>
        <w:tc>
          <w:tcPr>
            <w:tcW w:w="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78" w:rsidRDefault="00DA1C00" w:rsidP="00DA1C00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 xml:space="preserve">R. Kumar 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>
              <w:t>Slot</w:t>
            </w:r>
          </w:p>
        </w:tc>
        <w:tc>
          <w:tcPr>
            <w:tcW w:w="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D78" w:rsidRPr="0071696B" w:rsidRDefault="003C0D78" w:rsidP="00422218">
            <w:pPr>
              <w:snapToGrid w:val="0"/>
            </w:pPr>
            <w:r w:rsidRPr="0071696B"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78" w:rsidRPr="00691E10" w:rsidRDefault="00FB0F4F" w:rsidP="00422218">
            <w:pPr>
              <w:snapToGrid w:val="0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L9+L10</w:t>
            </w:r>
            <w:bookmarkStart w:id="0" w:name="_GoBack"/>
            <w:bookmarkEnd w:id="0"/>
          </w:p>
        </w:tc>
      </w:tr>
    </w:tbl>
    <w:p w:rsidR="003C0D78" w:rsidRPr="0071143A" w:rsidRDefault="003C0D78" w:rsidP="003C0D78">
      <w:pPr>
        <w:ind w:left="720"/>
        <w:jc w:val="both"/>
        <w:rPr>
          <w:b/>
          <w:sz w:val="32"/>
          <w:szCs w:val="32"/>
        </w:rPr>
      </w:pPr>
    </w:p>
    <w:p w:rsidR="003C0D78" w:rsidRDefault="003C0D78" w:rsidP="003C0D78">
      <w:pPr>
        <w:autoSpaceDE w:val="0"/>
        <w:autoSpaceDN w:val="0"/>
        <w:adjustRightInd w:val="0"/>
        <w:spacing w:line="360" w:lineRule="auto"/>
        <w:ind w:left="720"/>
        <w:jc w:val="both"/>
        <w:rPr>
          <w:sz w:val="26"/>
          <w:szCs w:val="26"/>
        </w:rPr>
      </w:pPr>
    </w:p>
    <w:p w:rsidR="00D44A35" w:rsidRDefault="00364BB1" w:rsidP="00052614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Write your</w:t>
      </w:r>
      <w:r w:rsidR="00D44A35">
        <w:rPr>
          <w:sz w:val="26"/>
          <w:szCs w:val="26"/>
        </w:rPr>
        <w:t xml:space="preserve"> own code</w:t>
      </w:r>
      <w:r w:rsidR="00165FD9">
        <w:rPr>
          <w:sz w:val="26"/>
          <w:szCs w:val="26"/>
        </w:rPr>
        <w:t xml:space="preserve"> snippet</w:t>
      </w:r>
      <w:r>
        <w:rPr>
          <w:sz w:val="26"/>
          <w:szCs w:val="26"/>
        </w:rPr>
        <w:t xml:space="preserve"> to demonstrate </w:t>
      </w:r>
      <w:r w:rsidR="00D44A35">
        <w:rPr>
          <w:sz w:val="26"/>
          <w:szCs w:val="26"/>
        </w:rPr>
        <w:t>the following</w:t>
      </w:r>
    </w:p>
    <w:p w:rsidR="00D44A35" w:rsidRDefault="00AC04BD" w:rsidP="00D44A35">
      <w:pPr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B</w:t>
      </w:r>
      <w:r w:rsidR="00D44A35">
        <w:rPr>
          <w:sz w:val="26"/>
          <w:szCs w:val="26"/>
        </w:rPr>
        <w:t xml:space="preserve">arrier </w:t>
      </w:r>
    </w:p>
    <w:p w:rsidR="00D44A35" w:rsidRDefault="00D44A35" w:rsidP="00D44A35">
      <w:pPr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Master </w:t>
      </w:r>
    </w:p>
    <w:p w:rsidR="00D44A35" w:rsidRDefault="00D44A35" w:rsidP="00D44A35">
      <w:pPr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Single </w:t>
      </w:r>
      <w:r w:rsidR="004B7DBF">
        <w:rPr>
          <w:sz w:val="26"/>
          <w:szCs w:val="26"/>
        </w:rPr>
        <w:t xml:space="preserve">   </w:t>
      </w:r>
    </w:p>
    <w:p w:rsidR="00D44A35" w:rsidRDefault="00D44A35" w:rsidP="00D44A35">
      <w:pPr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Critical </w:t>
      </w:r>
    </w:p>
    <w:p w:rsidR="00D44A35" w:rsidRDefault="00D44A35" w:rsidP="00D44A35">
      <w:pPr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Ordered </w:t>
      </w:r>
    </w:p>
    <w:p w:rsidR="005A15C5" w:rsidRPr="005A15C5" w:rsidRDefault="005A15C5" w:rsidP="005A15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 w:rsidRPr="005A15C5">
        <w:rPr>
          <w:sz w:val="26"/>
          <w:szCs w:val="26"/>
        </w:rPr>
        <w:t xml:space="preserve">Write a parallel program in </w:t>
      </w:r>
      <w:proofErr w:type="spellStart"/>
      <w:r w:rsidRPr="005A15C5">
        <w:rPr>
          <w:sz w:val="26"/>
          <w:szCs w:val="26"/>
        </w:rPr>
        <w:t>OpenMP</w:t>
      </w:r>
      <w:proofErr w:type="spellEnd"/>
      <w:r w:rsidRPr="005A15C5">
        <w:rPr>
          <w:sz w:val="26"/>
          <w:szCs w:val="26"/>
        </w:rPr>
        <w:t xml:space="preserve"> API to implement readers-writers problem. Ensure the usage of suitable low-level synchronization constructs. Document the result of synchronization overhead incurred in your experiment. </w:t>
      </w:r>
    </w:p>
    <w:p w:rsidR="005A15C5" w:rsidRPr="005A15C5" w:rsidRDefault="005A15C5" w:rsidP="005A15C5">
      <w:pPr>
        <w:pStyle w:val="ListParagraph"/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</w:p>
    <w:p w:rsidR="00C65D07" w:rsidRPr="00EA4DAF" w:rsidRDefault="00C65D07" w:rsidP="00EA4DAF">
      <w:p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</w:p>
    <w:p w:rsidR="00A05AD9" w:rsidRDefault="00A05AD9" w:rsidP="00A05AD9">
      <w:p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</w:t>
      </w:r>
    </w:p>
    <w:p w:rsidR="003C0D78" w:rsidRPr="00173D0E" w:rsidRDefault="003C0D78" w:rsidP="0016457D">
      <w:pPr>
        <w:autoSpaceDE w:val="0"/>
        <w:autoSpaceDN w:val="0"/>
        <w:adjustRightInd w:val="0"/>
        <w:spacing w:line="360" w:lineRule="auto"/>
        <w:ind w:left="720"/>
        <w:jc w:val="both"/>
        <w:rPr>
          <w:sz w:val="26"/>
          <w:szCs w:val="26"/>
        </w:rPr>
      </w:pPr>
    </w:p>
    <w:p w:rsidR="0057479F" w:rsidRDefault="0057479F"/>
    <w:sectPr w:rsidR="0057479F" w:rsidSect="00E125AC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F57468"/>
    <w:multiLevelType w:val="hybridMultilevel"/>
    <w:tmpl w:val="6CFE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DAwNTUzMDI0tTRU0lEKTi0uzszPAykwrAUATR9zzywAAAA="/>
  </w:docVars>
  <w:rsids>
    <w:rsidRoot w:val="00BB1662"/>
    <w:rsid w:val="0000427D"/>
    <w:rsid w:val="00013FBE"/>
    <w:rsid w:val="00052614"/>
    <w:rsid w:val="000A2237"/>
    <w:rsid w:val="000E6DAE"/>
    <w:rsid w:val="001310EC"/>
    <w:rsid w:val="0016457D"/>
    <w:rsid w:val="00165FD9"/>
    <w:rsid w:val="001F1DF1"/>
    <w:rsid w:val="002739E2"/>
    <w:rsid w:val="00294894"/>
    <w:rsid w:val="00295380"/>
    <w:rsid w:val="00350D89"/>
    <w:rsid w:val="00364BB1"/>
    <w:rsid w:val="003C0D78"/>
    <w:rsid w:val="004B7DBF"/>
    <w:rsid w:val="00542F29"/>
    <w:rsid w:val="0057479F"/>
    <w:rsid w:val="005A15C5"/>
    <w:rsid w:val="00621AC9"/>
    <w:rsid w:val="0064238F"/>
    <w:rsid w:val="006D1F29"/>
    <w:rsid w:val="0083149E"/>
    <w:rsid w:val="009D005A"/>
    <w:rsid w:val="00A05AD9"/>
    <w:rsid w:val="00A117B0"/>
    <w:rsid w:val="00AC04BD"/>
    <w:rsid w:val="00BB1662"/>
    <w:rsid w:val="00C65D07"/>
    <w:rsid w:val="00C75D8C"/>
    <w:rsid w:val="00CD1182"/>
    <w:rsid w:val="00D02ACE"/>
    <w:rsid w:val="00D44A35"/>
    <w:rsid w:val="00D776AA"/>
    <w:rsid w:val="00D87A57"/>
    <w:rsid w:val="00DA1C00"/>
    <w:rsid w:val="00E347A3"/>
    <w:rsid w:val="00EA4DAF"/>
    <w:rsid w:val="00F27BD7"/>
    <w:rsid w:val="00FB0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D78"/>
    <w:pPr>
      <w:ind w:left="720"/>
      <w:contextualSpacing/>
    </w:pPr>
  </w:style>
  <w:style w:type="paragraph" w:customStyle="1" w:styleId="Default">
    <w:name w:val="Default"/>
    <w:rsid w:val="005A15C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D78"/>
    <w:pPr>
      <w:ind w:left="720"/>
      <w:contextualSpacing/>
    </w:pPr>
  </w:style>
  <w:style w:type="paragraph" w:customStyle="1" w:styleId="Default">
    <w:name w:val="Default"/>
    <w:rsid w:val="005A15C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98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22-08-23T04:06:00Z</dcterms:created>
  <dcterms:modified xsi:type="dcterms:W3CDTF">2022-08-23T04:06:00Z</dcterms:modified>
</cp:coreProperties>
</file>